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2b7baf24-956a-4b97-b5c7-8bfb2aa9d590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27T13:11:39Z</dcterms:created>
  <dcterms:modified xsi:type="dcterms:W3CDTF">2023-06-27T13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